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91CD7" w14:textId="77777777" w:rsidR="009366B9" w:rsidRPr="004877C2" w:rsidRDefault="009366B9" w:rsidP="009366B9">
      <w:pPr>
        <w:ind w:hanging="630"/>
        <w:rPr>
          <w:rFonts w:ascii="Calibri" w:hAnsi="Calibri"/>
          <w:noProof/>
          <w:sz w:val="32"/>
          <w:szCs w:val="32"/>
          <w:lang w:val="ro-RO"/>
        </w:rPr>
      </w:pPr>
      <w:r w:rsidRPr="009366B9">
        <w:rPr>
          <w:rFonts w:ascii="Calibri" w:hAnsi="Calibri"/>
          <w:noProof/>
          <w:sz w:val="32"/>
          <w:szCs w:val="32"/>
          <w:lang w:val="fr-FR"/>
        </w:rPr>
        <w:t xml:space="preserve">                                     </w:t>
      </w:r>
      <w:r w:rsidR="00785860">
        <w:rPr>
          <w:rFonts w:ascii="Calibri" w:hAnsi="Calibri"/>
          <w:noProof/>
          <w:sz w:val="32"/>
          <w:szCs w:val="32"/>
          <w:lang w:val="fr-FR"/>
        </w:rPr>
        <w:t xml:space="preserve">                            </w:t>
      </w:r>
      <w:r w:rsidRPr="009366B9">
        <w:rPr>
          <w:rFonts w:ascii="Calibri" w:hAnsi="Calibri"/>
          <w:noProof/>
          <w:sz w:val="32"/>
          <w:szCs w:val="32"/>
          <w:lang w:val="fr-FR"/>
        </w:rPr>
        <w:t xml:space="preserve">                                                                                                                                               </w:t>
      </w:r>
    </w:p>
    <w:p w14:paraId="497448F5" w14:textId="77777777" w:rsidR="009366B9" w:rsidRPr="004877C2" w:rsidRDefault="009366B9" w:rsidP="009366B9">
      <w:pPr>
        <w:jc w:val="center"/>
        <w:rPr>
          <w:noProof/>
          <w:sz w:val="22"/>
          <w:szCs w:val="22"/>
          <w:lang w:val="ro-RO"/>
        </w:rPr>
      </w:pPr>
      <w:r w:rsidRPr="004877C2">
        <w:rPr>
          <w:noProof/>
          <w:sz w:val="22"/>
          <w:szCs w:val="22"/>
          <w:lang w:val="ro-RO"/>
        </w:rPr>
        <w:tab/>
        <w:t xml:space="preserve">                         </w:t>
      </w:r>
    </w:p>
    <w:p w14:paraId="0D1FCB94" w14:textId="77777777" w:rsidR="009366B9" w:rsidRPr="004877C2" w:rsidRDefault="009366B9" w:rsidP="009366B9">
      <w:pPr>
        <w:tabs>
          <w:tab w:val="left" w:pos="5820"/>
          <w:tab w:val="left" w:pos="6105"/>
        </w:tabs>
        <w:rPr>
          <w:noProof/>
          <w:sz w:val="22"/>
          <w:szCs w:val="22"/>
          <w:lang w:val="ro-RO"/>
        </w:rPr>
      </w:pPr>
      <w:r w:rsidRPr="004877C2">
        <w:rPr>
          <w:noProof/>
          <w:sz w:val="22"/>
          <w:szCs w:val="22"/>
          <w:lang w:val="ro-RO"/>
        </w:rPr>
        <w:t xml:space="preserve">                   </w:t>
      </w:r>
    </w:p>
    <w:p w14:paraId="17D1A7D0" w14:textId="77777777" w:rsidR="001013F8" w:rsidRPr="009366B9" w:rsidRDefault="001013F8" w:rsidP="00C72ADC">
      <w:pPr>
        <w:jc w:val="center"/>
        <w:rPr>
          <w:b/>
          <w:sz w:val="28"/>
          <w:szCs w:val="28"/>
          <w:lang w:val="fr-FR"/>
        </w:rPr>
      </w:pPr>
    </w:p>
    <w:p w14:paraId="611F8F22" w14:textId="77777777" w:rsidR="001013F8" w:rsidRPr="009366B9" w:rsidRDefault="009366B9" w:rsidP="009366B9">
      <w:pPr>
        <w:rPr>
          <w:b/>
          <w:sz w:val="28"/>
          <w:szCs w:val="28"/>
          <w:lang w:val="fr-FR"/>
        </w:rPr>
      </w:pPr>
      <w:r w:rsidRPr="009366B9">
        <w:rPr>
          <w:sz w:val="18"/>
          <w:szCs w:val="18"/>
          <w:lang w:val="fr-FR"/>
        </w:rPr>
        <w:t xml:space="preserve">Nr. </w:t>
      </w:r>
      <w:r w:rsidR="005B31BD">
        <w:rPr>
          <w:sz w:val="18"/>
          <w:szCs w:val="18"/>
          <w:lang w:val="fr-FR"/>
        </w:rPr>
        <w:t>î</w:t>
      </w:r>
      <w:r w:rsidRPr="009366B9">
        <w:rPr>
          <w:sz w:val="18"/>
          <w:szCs w:val="18"/>
          <w:lang w:val="fr-FR"/>
        </w:rPr>
        <w:t xml:space="preserve">nregistrare </w:t>
      </w:r>
      <w:r>
        <w:rPr>
          <w:b/>
          <w:sz w:val="28"/>
          <w:szCs w:val="28"/>
          <w:lang w:val="fr-FR"/>
        </w:rPr>
        <w:t xml:space="preserve"> </w:t>
      </w:r>
      <w:r w:rsidRPr="009366B9">
        <w:rPr>
          <w:b/>
          <w:sz w:val="18"/>
          <w:szCs w:val="18"/>
          <w:lang w:val="fr-FR"/>
        </w:rPr>
        <w:t>…………………..</w:t>
      </w:r>
    </w:p>
    <w:p w14:paraId="12C2EA83" w14:textId="77777777" w:rsidR="00E24012" w:rsidRPr="009366B9" w:rsidRDefault="00E24012" w:rsidP="00C72ADC">
      <w:pPr>
        <w:jc w:val="center"/>
        <w:rPr>
          <w:b/>
          <w:sz w:val="28"/>
          <w:szCs w:val="28"/>
          <w:lang w:val="fr-FR"/>
        </w:rPr>
      </w:pPr>
    </w:p>
    <w:p w14:paraId="5AAB714A" w14:textId="77777777" w:rsidR="00E24012" w:rsidRPr="009366B9" w:rsidRDefault="00E24012" w:rsidP="00785860">
      <w:pPr>
        <w:rPr>
          <w:b/>
          <w:sz w:val="28"/>
          <w:szCs w:val="28"/>
          <w:lang w:val="fr-FR"/>
        </w:rPr>
      </w:pPr>
    </w:p>
    <w:p w14:paraId="7E260B95" w14:textId="77777777" w:rsidR="00E24012" w:rsidRPr="00980851" w:rsidRDefault="00E24012" w:rsidP="00C72ADC">
      <w:pPr>
        <w:jc w:val="center"/>
        <w:rPr>
          <w:b/>
          <w:sz w:val="24"/>
          <w:szCs w:val="24"/>
          <w:lang w:val="fr-FR"/>
        </w:rPr>
      </w:pPr>
    </w:p>
    <w:p w14:paraId="14973BF5" w14:textId="77777777" w:rsidR="00451828" w:rsidRPr="0050669D" w:rsidRDefault="001E6156" w:rsidP="00C72ADC">
      <w:pPr>
        <w:jc w:val="center"/>
        <w:rPr>
          <w:b/>
          <w:sz w:val="24"/>
          <w:szCs w:val="24"/>
          <w:lang w:val="fr-FR"/>
        </w:rPr>
      </w:pPr>
      <w:r w:rsidRPr="0050669D">
        <w:rPr>
          <w:b/>
          <w:sz w:val="24"/>
          <w:szCs w:val="24"/>
          <w:lang w:val="fr-FR"/>
        </w:rPr>
        <w:t xml:space="preserve">CERERE DE </w:t>
      </w:r>
      <w:r w:rsidR="00451828" w:rsidRPr="0050669D">
        <w:rPr>
          <w:b/>
          <w:sz w:val="24"/>
          <w:szCs w:val="24"/>
          <w:lang w:val="fr-FR"/>
        </w:rPr>
        <w:t>ÎNSCRIERE</w:t>
      </w:r>
    </w:p>
    <w:p w14:paraId="08E3DDFB" w14:textId="77777777" w:rsidR="0018636F" w:rsidRPr="0050669D" w:rsidRDefault="00980851" w:rsidP="00980851">
      <w:pPr>
        <w:jc w:val="center"/>
        <w:rPr>
          <w:b/>
          <w:sz w:val="24"/>
          <w:szCs w:val="24"/>
          <w:lang w:val="fr-FR"/>
        </w:rPr>
      </w:pPr>
      <w:r w:rsidRPr="0050669D">
        <w:rPr>
          <w:b/>
          <w:sz w:val="24"/>
          <w:szCs w:val="24"/>
          <w:lang w:val="fr-FR"/>
        </w:rPr>
        <w:t>PENTRU PERSONAL</w:t>
      </w:r>
      <w:r w:rsidR="00865209" w:rsidRPr="0050669D">
        <w:rPr>
          <w:b/>
          <w:sz w:val="24"/>
          <w:szCs w:val="24"/>
          <w:lang w:val="fr-FR"/>
        </w:rPr>
        <w:t xml:space="preserve"> DIDACTIC</w:t>
      </w:r>
      <w:r w:rsidRPr="0050669D">
        <w:rPr>
          <w:b/>
          <w:sz w:val="24"/>
          <w:szCs w:val="24"/>
          <w:lang w:val="fr-FR"/>
        </w:rPr>
        <w:t xml:space="preserve">  </w:t>
      </w:r>
      <w:r w:rsidR="001E6156" w:rsidRPr="0050669D">
        <w:rPr>
          <w:b/>
          <w:sz w:val="24"/>
          <w:szCs w:val="24"/>
          <w:lang w:val="fr-FR"/>
        </w:rPr>
        <w:t xml:space="preserve">LA </w:t>
      </w:r>
      <w:r w:rsidR="002D727C" w:rsidRPr="0050669D">
        <w:rPr>
          <w:b/>
          <w:sz w:val="24"/>
          <w:szCs w:val="24"/>
          <w:lang w:val="fr-FR"/>
        </w:rPr>
        <w:t>SELECŢI</w:t>
      </w:r>
      <w:r w:rsidR="001E6156" w:rsidRPr="0050669D">
        <w:rPr>
          <w:b/>
          <w:sz w:val="24"/>
          <w:szCs w:val="24"/>
          <w:lang w:val="fr-FR"/>
        </w:rPr>
        <w:t>A</w:t>
      </w:r>
      <w:r w:rsidR="002D727C" w:rsidRPr="0050669D">
        <w:rPr>
          <w:b/>
          <w:sz w:val="24"/>
          <w:szCs w:val="24"/>
          <w:lang w:val="fr-FR"/>
        </w:rPr>
        <w:t xml:space="preserve"> </w:t>
      </w:r>
      <w:r w:rsidR="0018636F" w:rsidRPr="0050669D">
        <w:rPr>
          <w:b/>
          <w:sz w:val="24"/>
          <w:szCs w:val="24"/>
          <w:lang w:val="fr-FR"/>
        </w:rPr>
        <w:t>PENTRU MOBILITĂŢI</w:t>
      </w:r>
    </w:p>
    <w:p w14:paraId="28C78D99" w14:textId="77777777" w:rsidR="000325F5" w:rsidRPr="0050669D" w:rsidRDefault="00C72ADC" w:rsidP="00980389">
      <w:pPr>
        <w:jc w:val="center"/>
        <w:rPr>
          <w:b/>
          <w:sz w:val="24"/>
          <w:szCs w:val="24"/>
          <w:lang w:val="fr-FR"/>
        </w:rPr>
      </w:pPr>
      <w:r w:rsidRPr="0050669D">
        <w:rPr>
          <w:b/>
          <w:sz w:val="24"/>
          <w:szCs w:val="24"/>
          <w:lang w:val="fr-FR"/>
        </w:rPr>
        <w:t>ERASMUS+</w:t>
      </w:r>
      <w:r w:rsidR="000325F5" w:rsidRPr="0050669D">
        <w:rPr>
          <w:b/>
          <w:sz w:val="24"/>
          <w:szCs w:val="24"/>
          <w:lang w:val="fr-FR"/>
        </w:rPr>
        <w:t xml:space="preserve"> </w:t>
      </w:r>
      <w:r w:rsidR="0018636F" w:rsidRPr="0050669D">
        <w:rPr>
          <w:b/>
          <w:sz w:val="24"/>
          <w:szCs w:val="24"/>
          <w:lang w:val="fr-FR"/>
        </w:rPr>
        <w:t xml:space="preserve">DE </w:t>
      </w:r>
      <w:r w:rsidR="0050669D" w:rsidRPr="0050669D">
        <w:rPr>
          <w:b/>
          <w:sz w:val="24"/>
          <w:szCs w:val="24"/>
          <w:lang w:val="fr-FR"/>
        </w:rPr>
        <w:t>FORMARE</w:t>
      </w:r>
    </w:p>
    <w:p w14:paraId="0A8FEEE4" w14:textId="77777777" w:rsidR="00C72ADC" w:rsidRPr="00980851" w:rsidRDefault="00980389" w:rsidP="00980389">
      <w:pPr>
        <w:jc w:val="center"/>
        <w:rPr>
          <w:b/>
          <w:sz w:val="24"/>
          <w:szCs w:val="24"/>
          <w:lang w:val="fr-FR"/>
        </w:rPr>
      </w:pPr>
      <w:r w:rsidRPr="00980851">
        <w:rPr>
          <w:b/>
          <w:sz w:val="24"/>
          <w:szCs w:val="24"/>
          <w:highlight w:val="yellow"/>
          <w:lang w:val="fr-FR"/>
        </w:rPr>
        <w:t xml:space="preserve"> </w:t>
      </w:r>
    </w:p>
    <w:p w14:paraId="4ECC5F2B" w14:textId="77777777" w:rsidR="00C72ADC" w:rsidRPr="009448EF" w:rsidRDefault="00C72ADC" w:rsidP="00C72ADC">
      <w:pPr>
        <w:jc w:val="center"/>
        <w:rPr>
          <w:b/>
          <w:sz w:val="28"/>
          <w:szCs w:val="28"/>
          <w:lang w:val="fr-FR"/>
        </w:rPr>
      </w:pPr>
    </w:p>
    <w:p w14:paraId="116BD342" w14:textId="4DCF5A53" w:rsidR="00420DDB" w:rsidRPr="00420DDB" w:rsidRDefault="00C72ADC" w:rsidP="00420DDB">
      <w:pPr>
        <w:jc w:val="both"/>
        <w:rPr>
          <w:sz w:val="24"/>
          <w:szCs w:val="24"/>
          <w:lang w:val="fr-FR"/>
        </w:rPr>
      </w:pPr>
      <w:r w:rsidRPr="009448EF">
        <w:rPr>
          <w:sz w:val="24"/>
          <w:szCs w:val="24"/>
          <w:lang w:val="fr-FR"/>
        </w:rPr>
        <w:tab/>
      </w:r>
      <w:r w:rsidR="005D78B8" w:rsidRPr="009448EF">
        <w:rPr>
          <w:sz w:val="24"/>
          <w:szCs w:val="24"/>
          <w:lang w:val="fr-FR"/>
        </w:rPr>
        <w:t>Subsemnatul/</w:t>
      </w:r>
      <w:r w:rsidR="00166023" w:rsidRPr="009448EF">
        <w:rPr>
          <w:sz w:val="24"/>
          <w:szCs w:val="24"/>
          <w:lang w:val="fr-FR"/>
        </w:rPr>
        <w:t>a _</w:t>
      </w:r>
      <w:r w:rsidRPr="009448EF">
        <w:rPr>
          <w:sz w:val="24"/>
          <w:szCs w:val="24"/>
          <w:lang w:val="fr-FR"/>
        </w:rPr>
        <w:t>_______________________</w:t>
      </w:r>
      <w:r w:rsidR="00166023" w:rsidRPr="009448EF">
        <w:rPr>
          <w:sz w:val="24"/>
          <w:szCs w:val="24"/>
          <w:lang w:val="fr-FR"/>
        </w:rPr>
        <w:t xml:space="preserve">, </w:t>
      </w:r>
      <w:r w:rsidRPr="009448EF">
        <w:rPr>
          <w:sz w:val="24"/>
          <w:szCs w:val="24"/>
          <w:lang w:val="fr-FR"/>
        </w:rPr>
        <w:t>domiciliat</w:t>
      </w:r>
      <w:r w:rsidR="005D78B8" w:rsidRPr="009448EF">
        <w:rPr>
          <w:sz w:val="24"/>
          <w:szCs w:val="24"/>
          <w:lang w:val="fr-FR"/>
        </w:rPr>
        <w:t>/ă</w:t>
      </w:r>
      <w:r w:rsidRPr="009448EF">
        <w:rPr>
          <w:sz w:val="24"/>
          <w:szCs w:val="24"/>
          <w:lang w:val="fr-FR"/>
        </w:rPr>
        <w:t xml:space="preserve"> în ________________</w:t>
      </w:r>
      <w:r w:rsidR="00166023" w:rsidRPr="009448EF">
        <w:rPr>
          <w:sz w:val="24"/>
          <w:szCs w:val="24"/>
          <w:lang w:val="fr-FR"/>
        </w:rPr>
        <w:t xml:space="preserve">, str. </w:t>
      </w:r>
      <w:r w:rsidR="00166023" w:rsidRPr="00980851">
        <w:rPr>
          <w:sz w:val="24"/>
          <w:szCs w:val="24"/>
          <w:lang w:val="fr-FR"/>
        </w:rPr>
        <w:t>_________________</w:t>
      </w:r>
      <w:r w:rsidRPr="00980851">
        <w:rPr>
          <w:sz w:val="24"/>
          <w:szCs w:val="24"/>
          <w:lang w:val="fr-FR"/>
        </w:rPr>
        <w:t>_______ nr. ____, bloc _______</w:t>
      </w:r>
      <w:r w:rsidR="00166023" w:rsidRPr="00980851">
        <w:rPr>
          <w:sz w:val="24"/>
          <w:szCs w:val="24"/>
          <w:lang w:val="fr-FR"/>
        </w:rPr>
        <w:t>, ap.</w:t>
      </w:r>
      <w:r w:rsidRPr="00980851">
        <w:rPr>
          <w:sz w:val="24"/>
          <w:szCs w:val="24"/>
          <w:lang w:val="fr-FR"/>
        </w:rPr>
        <w:t xml:space="preserve"> ____, telefon _______________, e-mail _____________________</w:t>
      </w:r>
      <w:r w:rsidR="00166023" w:rsidRPr="00980851">
        <w:rPr>
          <w:sz w:val="24"/>
          <w:szCs w:val="24"/>
          <w:lang w:val="fr-FR"/>
        </w:rPr>
        <w:t xml:space="preserve">, </w:t>
      </w:r>
      <w:r w:rsidRPr="00980851">
        <w:rPr>
          <w:sz w:val="24"/>
          <w:szCs w:val="24"/>
          <w:lang w:val="fr-FR"/>
        </w:rPr>
        <w:t xml:space="preserve">cadru </w:t>
      </w:r>
      <w:r w:rsidR="001869D0" w:rsidRPr="00980851">
        <w:rPr>
          <w:sz w:val="24"/>
          <w:szCs w:val="24"/>
          <w:lang w:val="fr-FR"/>
        </w:rPr>
        <w:t>didactic</w:t>
      </w:r>
      <w:r w:rsidR="00991F77" w:rsidRPr="00980851">
        <w:rPr>
          <w:sz w:val="24"/>
          <w:szCs w:val="24"/>
          <w:lang w:val="fr-FR"/>
        </w:rPr>
        <w:t xml:space="preserve"> angajat al </w:t>
      </w:r>
      <w:r w:rsidR="00980851" w:rsidRPr="00980851">
        <w:rPr>
          <w:sz w:val="24"/>
          <w:szCs w:val="24"/>
          <w:lang w:val="es-ES"/>
        </w:rPr>
        <w:t>Universităţii de Medicin</w:t>
      </w:r>
      <w:r w:rsidR="00980851">
        <w:rPr>
          <w:sz w:val="24"/>
          <w:szCs w:val="24"/>
          <w:lang w:val="es-ES"/>
        </w:rPr>
        <w:t>ă și Farmacie “Iuliu Haţieganu”</w:t>
      </w:r>
      <w:r w:rsidR="00991F77" w:rsidRPr="00980851">
        <w:rPr>
          <w:sz w:val="24"/>
          <w:szCs w:val="24"/>
          <w:lang w:val="fr-FR"/>
        </w:rPr>
        <w:t>,</w:t>
      </w:r>
      <w:r w:rsidR="00166023" w:rsidRPr="00980851">
        <w:rPr>
          <w:sz w:val="24"/>
          <w:szCs w:val="24"/>
          <w:lang w:val="fr-FR"/>
        </w:rPr>
        <w:t xml:space="preserve"> </w:t>
      </w:r>
      <w:r w:rsidR="001C20CB" w:rsidRPr="00980851">
        <w:rPr>
          <w:sz w:val="24"/>
          <w:szCs w:val="24"/>
          <w:lang w:val="fr-FR"/>
        </w:rPr>
        <w:t>în funcţia de _____</w:t>
      </w:r>
      <w:r w:rsidR="000325F5" w:rsidRPr="00980851">
        <w:rPr>
          <w:sz w:val="24"/>
          <w:szCs w:val="24"/>
          <w:lang w:val="fr-FR"/>
        </w:rPr>
        <w:t>_______</w:t>
      </w:r>
      <w:r w:rsidR="001C20CB" w:rsidRPr="00980851">
        <w:rPr>
          <w:sz w:val="24"/>
          <w:szCs w:val="24"/>
          <w:lang w:val="fr-FR"/>
        </w:rPr>
        <w:t xml:space="preserve">_____________ </w:t>
      </w:r>
      <w:r w:rsidR="00166023" w:rsidRPr="00980851">
        <w:rPr>
          <w:sz w:val="24"/>
          <w:szCs w:val="24"/>
          <w:lang w:val="fr-FR"/>
        </w:rPr>
        <w:t>la Facultatea</w:t>
      </w:r>
      <w:r w:rsidR="00166023" w:rsidRPr="009448EF">
        <w:rPr>
          <w:sz w:val="24"/>
          <w:szCs w:val="24"/>
          <w:lang w:val="fr-FR"/>
        </w:rPr>
        <w:t xml:space="preserve"> </w:t>
      </w:r>
      <w:r w:rsidR="00785860">
        <w:rPr>
          <w:sz w:val="24"/>
          <w:szCs w:val="24"/>
          <w:lang w:val="fr-FR"/>
        </w:rPr>
        <w:t xml:space="preserve">de </w:t>
      </w:r>
      <w:r w:rsidR="00166023" w:rsidRPr="009448EF">
        <w:rPr>
          <w:sz w:val="24"/>
          <w:szCs w:val="24"/>
          <w:lang w:val="fr-FR"/>
        </w:rPr>
        <w:t>_________________</w:t>
      </w:r>
      <w:r w:rsidR="00991F77" w:rsidRPr="009448EF">
        <w:rPr>
          <w:sz w:val="24"/>
          <w:szCs w:val="24"/>
          <w:lang w:val="fr-FR"/>
        </w:rPr>
        <w:t>_______</w:t>
      </w:r>
      <w:r w:rsidR="00D1655A" w:rsidRPr="00A31186">
        <w:rPr>
          <w:sz w:val="24"/>
          <w:szCs w:val="24"/>
          <w:lang w:val="fr-FR"/>
        </w:rPr>
        <w:t>departamentul</w:t>
      </w:r>
      <w:r w:rsidR="00166023" w:rsidRPr="00A31186">
        <w:rPr>
          <w:sz w:val="24"/>
          <w:szCs w:val="24"/>
          <w:lang w:val="fr-FR"/>
        </w:rPr>
        <w:t xml:space="preserve"> ________________</w:t>
      </w:r>
      <w:r w:rsidRPr="00A31186">
        <w:rPr>
          <w:sz w:val="24"/>
          <w:szCs w:val="24"/>
          <w:lang w:val="fr-FR"/>
        </w:rPr>
        <w:t>_____</w:t>
      </w:r>
      <w:r w:rsidR="000325F5" w:rsidRPr="00A31186">
        <w:rPr>
          <w:sz w:val="24"/>
          <w:szCs w:val="24"/>
          <w:lang w:val="fr-FR"/>
        </w:rPr>
        <w:t>____________</w:t>
      </w:r>
      <w:r w:rsidRPr="00A31186">
        <w:rPr>
          <w:sz w:val="24"/>
          <w:szCs w:val="24"/>
          <w:lang w:val="fr-FR"/>
        </w:rPr>
        <w:t xml:space="preserve">_______, </w:t>
      </w:r>
      <w:r w:rsidR="00D1655A" w:rsidRPr="00A31186">
        <w:rPr>
          <w:sz w:val="24"/>
          <w:szCs w:val="24"/>
          <w:lang w:val="fr-FR"/>
        </w:rPr>
        <w:t>domeniul de activitate ____________________________</w:t>
      </w:r>
      <w:r w:rsidR="00980851" w:rsidRPr="00980851">
        <w:rPr>
          <w:sz w:val="24"/>
          <w:szCs w:val="24"/>
          <w:lang w:val="fr-FR"/>
        </w:rPr>
        <w:t>,</w:t>
      </w:r>
      <w:r w:rsidR="00914B21">
        <w:rPr>
          <w:sz w:val="24"/>
          <w:szCs w:val="24"/>
          <w:lang w:val="fr-FR"/>
        </w:rPr>
        <w:t xml:space="preserve"> cu vechimea de______ani,</w:t>
      </w:r>
      <w:r w:rsidR="00914B21">
        <w:rPr>
          <w:b/>
          <w:sz w:val="24"/>
          <w:szCs w:val="24"/>
          <w:lang w:val="fr-FR"/>
        </w:rPr>
        <w:t xml:space="preserve"> </w:t>
      </w:r>
      <w:r w:rsidR="000C3906" w:rsidRPr="00A31186">
        <w:rPr>
          <w:sz w:val="24"/>
          <w:szCs w:val="24"/>
          <w:lang w:val="fr-FR"/>
        </w:rPr>
        <w:t xml:space="preserve">doresc să particip la selecţia din perioada </w:t>
      </w:r>
      <w:r w:rsidR="00E85C8F">
        <w:rPr>
          <w:b/>
          <w:sz w:val="24"/>
          <w:szCs w:val="24"/>
          <w:lang w:val="fr-FR"/>
        </w:rPr>
        <w:t>martie - iulie</w:t>
      </w:r>
      <w:r w:rsidR="00AC2717">
        <w:rPr>
          <w:b/>
          <w:sz w:val="24"/>
          <w:szCs w:val="24"/>
          <w:lang w:val="fr-FR"/>
        </w:rPr>
        <w:t xml:space="preserve"> 2025</w:t>
      </w:r>
      <w:r w:rsidR="00680105">
        <w:rPr>
          <w:sz w:val="24"/>
          <w:szCs w:val="24"/>
          <w:lang w:val="fr-FR"/>
        </w:rPr>
        <w:t xml:space="preserve"> pentru o mobilitate ERASMUS+ </w:t>
      </w:r>
      <w:r w:rsidRPr="00A31186">
        <w:rPr>
          <w:sz w:val="24"/>
          <w:szCs w:val="24"/>
          <w:lang w:val="fr-FR"/>
        </w:rPr>
        <w:t xml:space="preserve"> </w:t>
      </w:r>
      <w:r w:rsidR="000F410F" w:rsidRPr="00A31186">
        <w:rPr>
          <w:sz w:val="24"/>
          <w:szCs w:val="24"/>
          <w:lang w:val="fr-FR"/>
        </w:rPr>
        <w:t>de</w:t>
      </w:r>
      <w:r w:rsidR="00865209">
        <w:rPr>
          <w:sz w:val="24"/>
          <w:szCs w:val="24"/>
          <w:lang w:val="fr-FR"/>
        </w:rPr>
        <w:t> </w:t>
      </w:r>
      <w:r w:rsidR="0050669D">
        <w:rPr>
          <w:sz w:val="24"/>
          <w:szCs w:val="24"/>
          <w:lang w:val="fr-FR"/>
        </w:rPr>
        <w:t>formare</w:t>
      </w:r>
      <w:r w:rsidR="00A24715">
        <w:rPr>
          <w:sz w:val="24"/>
          <w:szCs w:val="24"/>
          <w:lang w:val="fr-FR"/>
        </w:rPr>
        <w:t xml:space="preserve"> </w:t>
      </w:r>
      <w:r w:rsidR="00166023" w:rsidRPr="00A31186">
        <w:rPr>
          <w:sz w:val="24"/>
          <w:szCs w:val="24"/>
          <w:lang w:val="fr-FR"/>
        </w:rPr>
        <w:t>la Universitatea</w:t>
      </w:r>
      <w:r w:rsidR="0050669D">
        <w:rPr>
          <w:sz w:val="24"/>
          <w:szCs w:val="24"/>
          <w:lang w:val="fr-FR"/>
        </w:rPr>
        <w:t>/instituția</w:t>
      </w:r>
      <w:r w:rsidR="00166023" w:rsidRPr="00A31186">
        <w:rPr>
          <w:sz w:val="24"/>
          <w:szCs w:val="24"/>
          <w:lang w:val="fr-FR"/>
        </w:rPr>
        <w:t>_____</w:t>
      </w:r>
      <w:r w:rsidR="000C3906" w:rsidRPr="00A31186">
        <w:rPr>
          <w:sz w:val="24"/>
          <w:szCs w:val="24"/>
          <w:lang w:val="fr-FR"/>
        </w:rPr>
        <w:t>_________</w:t>
      </w:r>
      <w:r w:rsidR="00A24715">
        <w:rPr>
          <w:sz w:val="24"/>
          <w:szCs w:val="24"/>
          <w:lang w:val="fr-FR"/>
        </w:rPr>
        <w:t>_______</w:t>
      </w:r>
      <w:r w:rsidR="001C20CB" w:rsidRPr="00A31186">
        <w:rPr>
          <w:sz w:val="24"/>
          <w:szCs w:val="24"/>
          <w:lang w:val="fr-FR"/>
        </w:rPr>
        <w:t>_</w:t>
      </w:r>
      <w:r w:rsidR="00991F77" w:rsidRPr="00A31186">
        <w:rPr>
          <w:sz w:val="24"/>
          <w:szCs w:val="24"/>
          <w:lang w:val="fr-FR"/>
        </w:rPr>
        <w:t>___</w:t>
      </w:r>
      <w:r w:rsidR="00914B21">
        <w:rPr>
          <w:sz w:val="24"/>
          <w:szCs w:val="24"/>
          <w:lang w:val="fr-FR"/>
        </w:rPr>
        <w:t>_din__</w:t>
      </w:r>
      <w:r w:rsidR="005944B8" w:rsidRPr="00A31186">
        <w:rPr>
          <w:sz w:val="24"/>
          <w:szCs w:val="24"/>
          <w:lang w:val="fr-FR"/>
        </w:rPr>
        <w:t>__</w:t>
      </w:r>
      <w:r w:rsidR="000F410F" w:rsidRPr="00A31186">
        <w:rPr>
          <w:sz w:val="24"/>
          <w:szCs w:val="24"/>
          <w:lang w:val="fr-FR"/>
        </w:rPr>
        <w:t>____________</w:t>
      </w:r>
      <w:r w:rsidR="0050669D">
        <w:rPr>
          <w:sz w:val="24"/>
          <w:szCs w:val="24"/>
          <w:lang w:val="fr-FR"/>
        </w:rPr>
        <w:t>___</w:t>
      </w:r>
      <w:r w:rsidR="001A4CE7" w:rsidRPr="00A31186">
        <w:rPr>
          <w:sz w:val="24"/>
          <w:szCs w:val="24"/>
          <w:lang w:val="fr-FR"/>
        </w:rPr>
        <w:t>pentru o durată totală de ____ zile</w:t>
      </w:r>
      <w:r w:rsidR="00A24715">
        <w:rPr>
          <w:rStyle w:val="FootnoteReference"/>
          <w:sz w:val="24"/>
          <w:szCs w:val="24"/>
          <w:lang w:val="fr-FR"/>
        </w:rPr>
        <w:footnoteReference w:id="1"/>
      </w:r>
      <w:r w:rsidR="00420DDB">
        <w:rPr>
          <w:sz w:val="24"/>
          <w:szCs w:val="24"/>
          <w:lang w:val="fr-FR"/>
        </w:rPr>
        <w:t>, în scopul………………………………………………......</w:t>
      </w:r>
      <w:r w:rsidR="00420DDB" w:rsidRPr="00BC1266">
        <w:rPr>
          <w:i/>
          <w:color w:val="FF0000"/>
          <w:sz w:val="24"/>
          <w:szCs w:val="24"/>
          <w:lang w:val="fr-FR"/>
        </w:rPr>
        <w:t>vă rugăm detaliați scopul și obiectivele formării avute în vedere, precum și modul în care aceasta va îmbunătăți activitatea dumneavoastră profesională în cadrul UMFIH și va contribui la creșterea gradului de inte</w:t>
      </w:r>
      <w:r w:rsidR="00814A30">
        <w:rPr>
          <w:i/>
          <w:color w:val="FF0000"/>
          <w:sz w:val="24"/>
          <w:szCs w:val="24"/>
          <w:lang w:val="fr-FR"/>
        </w:rPr>
        <w:t>r</w:t>
      </w:r>
      <w:r w:rsidR="00420DDB" w:rsidRPr="00BC1266">
        <w:rPr>
          <w:i/>
          <w:color w:val="FF0000"/>
          <w:sz w:val="24"/>
          <w:szCs w:val="24"/>
          <w:lang w:val="fr-FR"/>
        </w:rPr>
        <w:t>naționalizare.</w:t>
      </w:r>
    </w:p>
    <w:p w14:paraId="70944E42" w14:textId="77777777" w:rsidR="00892617" w:rsidRDefault="00420DDB" w:rsidP="00420DDB">
      <w:pPr>
        <w:spacing w:before="60"/>
        <w:ind w:firstLine="357"/>
        <w:jc w:val="both"/>
        <w:rPr>
          <w:sz w:val="24"/>
          <w:szCs w:val="24"/>
          <w:lang w:val="fr-FR"/>
        </w:rPr>
      </w:pPr>
      <w:r w:rsidRPr="00C35EE2">
        <w:rPr>
          <w:color w:val="000000"/>
          <w:sz w:val="24"/>
          <w:szCs w:val="24"/>
          <w:lang w:val="fr-FR"/>
        </w:rPr>
        <w:tab/>
      </w:r>
    </w:p>
    <w:p w14:paraId="048B3E87" w14:textId="77777777" w:rsidR="00420DDB" w:rsidRDefault="00420DDB" w:rsidP="00420DDB">
      <w:pPr>
        <w:spacing w:before="60"/>
        <w:ind w:firstLine="357"/>
        <w:jc w:val="both"/>
        <w:rPr>
          <w:sz w:val="24"/>
          <w:szCs w:val="24"/>
          <w:lang w:val="fr-FR"/>
        </w:rPr>
      </w:pPr>
    </w:p>
    <w:p w14:paraId="6CEA80F4" w14:textId="77777777" w:rsidR="00420DDB" w:rsidRDefault="00420DDB" w:rsidP="00420DDB">
      <w:pPr>
        <w:spacing w:before="60"/>
        <w:ind w:firstLine="357"/>
        <w:jc w:val="both"/>
        <w:rPr>
          <w:sz w:val="24"/>
          <w:szCs w:val="24"/>
          <w:lang w:val="fr-FR"/>
        </w:rPr>
      </w:pPr>
    </w:p>
    <w:p w14:paraId="7B620E84" w14:textId="77777777" w:rsidR="00420DDB" w:rsidRPr="00C35EE2" w:rsidRDefault="00420DDB" w:rsidP="00420DDB">
      <w:pPr>
        <w:spacing w:before="60"/>
        <w:ind w:firstLine="357"/>
        <w:jc w:val="both"/>
        <w:rPr>
          <w:sz w:val="24"/>
          <w:szCs w:val="24"/>
          <w:lang w:val="fr-FR"/>
        </w:rPr>
      </w:pPr>
    </w:p>
    <w:p w14:paraId="7BD3E425" w14:textId="77777777" w:rsidR="00816C34" w:rsidRPr="00C35EE2" w:rsidRDefault="00C72ADC" w:rsidP="00892617">
      <w:pPr>
        <w:ind w:firstLine="357"/>
        <w:jc w:val="both"/>
        <w:rPr>
          <w:sz w:val="24"/>
          <w:szCs w:val="24"/>
          <w:lang w:val="fr-FR"/>
        </w:rPr>
      </w:pPr>
      <w:r w:rsidRPr="00C35EE2">
        <w:rPr>
          <w:sz w:val="24"/>
          <w:szCs w:val="24"/>
          <w:lang w:val="fr-FR"/>
        </w:rPr>
        <w:tab/>
      </w:r>
      <w:r w:rsidR="00816C34" w:rsidRPr="00C35EE2">
        <w:rPr>
          <w:sz w:val="24"/>
          <w:szCs w:val="24"/>
          <w:lang w:val="fr-FR"/>
        </w:rPr>
        <w:t>La prezenta cerere anexez urm</w:t>
      </w:r>
      <w:r w:rsidR="003F7019" w:rsidRPr="00C35EE2">
        <w:rPr>
          <w:sz w:val="24"/>
          <w:szCs w:val="24"/>
          <w:lang w:val="fr-FR"/>
        </w:rPr>
        <w:t>ă</w:t>
      </w:r>
      <w:r w:rsidR="00816C34" w:rsidRPr="00C35EE2">
        <w:rPr>
          <w:sz w:val="24"/>
          <w:szCs w:val="24"/>
          <w:lang w:val="fr-FR"/>
        </w:rPr>
        <w:t>toarele documente:</w:t>
      </w:r>
    </w:p>
    <w:p w14:paraId="0AE46BEF" w14:textId="77777777" w:rsidR="00FB2453" w:rsidRPr="00C35EE2"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CV redactat în limba română/engleză/franceză</w:t>
      </w:r>
    </w:p>
    <w:p w14:paraId="780D797A" w14:textId="77777777" w:rsidR="00FB2453" w:rsidRPr="00C35EE2"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Scrisoare de invitație din cadrul instituției primitoare</w:t>
      </w:r>
    </w:p>
    <w:p w14:paraId="37FA2C5D" w14:textId="77777777" w:rsidR="00FB2453"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 xml:space="preserve">Scrisoare de motivație, redactată în limba română, care să precizeze obiectivele profesionale urmărite de candidat pe durata mobilității şi rezultatele aşteptate </w:t>
      </w:r>
    </w:p>
    <w:p w14:paraId="1384CD1F" w14:textId="77777777" w:rsidR="0050669D" w:rsidRPr="00C35EE2" w:rsidRDefault="0050669D" w:rsidP="00FB2453">
      <w:pPr>
        <w:pStyle w:val="ListParagraph"/>
        <w:numPr>
          <w:ilvl w:val="0"/>
          <w:numId w:val="12"/>
        </w:numPr>
        <w:spacing w:after="0" w:line="240" w:lineRule="auto"/>
        <w:jc w:val="both"/>
        <w:rPr>
          <w:rFonts w:ascii="Times New Roman" w:hAnsi="Times New Roman"/>
          <w:sz w:val="24"/>
          <w:szCs w:val="24"/>
          <w:lang w:val="ro-RO"/>
        </w:rPr>
      </w:pPr>
      <w:r>
        <w:rPr>
          <w:rFonts w:ascii="Times New Roman" w:hAnsi="Times New Roman"/>
          <w:sz w:val="24"/>
          <w:szCs w:val="24"/>
          <w:lang w:val="ro-RO"/>
        </w:rPr>
        <w:t>Acordul șefului ierarhic redactat în limba română</w:t>
      </w:r>
    </w:p>
    <w:p w14:paraId="68BDCFDD" w14:textId="77777777" w:rsidR="00816C34" w:rsidRPr="00F433B4" w:rsidRDefault="009448EF" w:rsidP="00FB2453">
      <w:pPr>
        <w:pStyle w:val="ListParagraph"/>
        <w:numPr>
          <w:ilvl w:val="0"/>
          <w:numId w:val="12"/>
        </w:numPr>
        <w:spacing w:after="0" w:line="240" w:lineRule="auto"/>
        <w:jc w:val="both"/>
        <w:rPr>
          <w:rFonts w:ascii="Times New Roman" w:hAnsi="Times New Roman"/>
          <w:sz w:val="24"/>
          <w:szCs w:val="24"/>
          <w:lang w:val="ro-RO"/>
        </w:rPr>
      </w:pPr>
      <w:r w:rsidRPr="00A24715">
        <w:rPr>
          <w:rFonts w:ascii="Times New Roman" w:hAnsi="Times New Roman"/>
          <w:sz w:val="24"/>
          <w:szCs w:val="24"/>
          <w:lang w:val="fr-FR"/>
        </w:rPr>
        <w:t xml:space="preserve">Grila </w:t>
      </w:r>
      <w:r w:rsidR="00184B5E">
        <w:rPr>
          <w:rFonts w:ascii="Times New Roman" w:hAnsi="Times New Roman"/>
          <w:sz w:val="24"/>
          <w:szCs w:val="24"/>
          <w:lang w:val="fr-FR"/>
        </w:rPr>
        <w:t>de a</w:t>
      </w:r>
      <w:r w:rsidR="00D1655A" w:rsidRPr="00A24715">
        <w:rPr>
          <w:rFonts w:ascii="Times New Roman" w:hAnsi="Times New Roman"/>
          <w:sz w:val="24"/>
          <w:szCs w:val="24"/>
          <w:lang w:val="fr-FR"/>
        </w:rPr>
        <w:t>utoevaluare pentru acti</w:t>
      </w:r>
      <w:r w:rsidR="00C72ADC" w:rsidRPr="00A24715">
        <w:rPr>
          <w:rFonts w:ascii="Times New Roman" w:hAnsi="Times New Roman"/>
          <w:sz w:val="24"/>
          <w:szCs w:val="24"/>
          <w:lang w:val="fr-FR"/>
        </w:rPr>
        <w:t xml:space="preserve">vitatea desfăşurată în </w:t>
      </w:r>
      <w:r w:rsidR="005B31BD">
        <w:rPr>
          <w:rFonts w:ascii="Times New Roman" w:hAnsi="Times New Roman"/>
          <w:sz w:val="24"/>
          <w:szCs w:val="24"/>
          <w:lang w:val="fr-FR"/>
        </w:rPr>
        <w:t>ultimii 5 ani academici</w:t>
      </w:r>
    </w:p>
    <w:p w14:paraId="54DC3490" w14:textId="77777777" w:rsidR="00F433B4" w:rsidRPr="00C35EE2" w:rsidRDefault="00F433B4" w:rsidP="00FB2453">
      <w:pPr>
        <w:pStyle w:val="ListParagraph"/>
        <w:numPr>
          <w:ilvl w:val="0"/>
          <w:numId w:val="12"/>
        </w:numPr>
        <w:spacing w:after="0" w:line="240" w:lineRule="auto"/>
        <w:jc w:val="both"/>
        <w:rPr>
          <w:rFonts w:ascii="Times New Roman" w:hAnsi="Times New Roman"/>
          <w:sz w:val="24"/>
          <w:szCs w:val="24"/>
          <w:lang w:val="ro-RO"/>
        </w:rPr>
      </w:pPr>
      <w:r>
        <w:rPr>
          <w:rFonts w:ascii="Times New Roman" w:hAnsi="Times New Roman"/>
          <w:sz w:val="24"/>
          <w:szCs w:val="24"/>
          <w:lang w:val="fr-FR"/>
        </w:rPr>
        <w:t>Carte de identitate</w:t>
      </w:r>
    </w:p>
    <w:p w14:paraId="1ED96C01" w14:textId="77777777" w:rsidR="003C3BAB" w:rsidRPr="00FB2453" w:rsidRDefault="003C3BAB" w:rsidP="00B8670C">
      <w:pPr>
        <w:jc w:val="both"/>
        <w:rPr>
          <w:sz w:val="24"/>
          <w:szCs w:val="24"/>
          <w:lang w:val="ro-RO"/>
        </w:rPr>
      </w:pPr>
    </w:p>
    <w:p w14:paraId="1611273A" w14:textId="77777777" w:rsidR="00C72ADC" w:rsidRPr="00FB2453" w:rsidRDefault="00C72ADC" w:rsidP="00F517CB">
      <w:pPr>
        <w:ind w:left="720"/>
        <w:jc w:val="both"/>
        <w:rPr>
          <w:sz w:val="24"/>
          <w:szCs w:val="24"/>
          <w:lang w:val="ro-RO"/>
        </w:rPr>
      </w:pPr>
    </w:p>
    <w:p w14:paraId="2B1A8CC6" w14:textId="77777777" w:rsidR="00816C34" w:rsidRPr="00FB2453" w:rsidRDefault="00816C34" w:rsidP="001E6156">
      <w:pPr>
        <w:jc w:val="both"/>
        <w:rPr>
          <w:sz w:val="24"/>
          <w:szCs w:val="24"/>
          <w:lang w:val="ro-RO"/>
        </w:rPr>
      </w:pPr>
    </w:p>
    <w:p w14:paraId="34976451" w14:textId="77777777" w:rsidR="00065454" w:rsidRPr="00865209" w:rsidRDefault="00816C34" w:rsidP="00865209">
      <w:pPr>
        <w:ind w:firstLine="360"/>
        <w:jc w:val="both"/>
        <w:rPr>
          <w:sz w:val="24"/>
          <w:szCs w:val="24"/>
          <w:lang w:val="fr-FR"/>
        </w:rPr>
      </w:pPr>
      <w:r w:rsidRPr="00A31186">
        <w:rPr>
          <w:sz w:val="24"/>
          <w:szCs w:val="24"/>
          <w:lang w:val="fr-FR"/>
        </w:rPr>
        <w:t>Data:</w:t>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t>Semnătura</w:t>
      </w:r>
    </w:p>
    <w:p w14:paraId="2EF04FD8" w14:textId="77777777" w:rsidR="001A4CE7" w:rsidRPr="00A31186" w:rsidRDefault="001A4CE7" w:rsidP="001A4CE7">
      <w:pPr>
        <w:ind w:left="360"/>
        <w:jc w:val="both"/>
        <w:rPr>
          <w:sz w:val="24"/>
          <w:szCs w:val="24"/>
          <w:lang w:val="fr-FR"/>
        </w:rPr>
      </w:pPr>
    </w:p>
    <w:p w14:paraId="5433D1D5" w14:textId="77777777" w:rsidR="001A4CE7" w:rsidRPr="00A31186" w:rsidRDefault="001A4CE7" w:rsidP="003E605C">
      <w:pPr>
        <w:ind w:left="360"/>
        <w:jc w:val="both"/>
        <w:rPr>
          <w:sz w:val="24"/>
          <w:szCs w:val="24"/>
          <w:lang w:val="fr-FR"/>
        </w:rPr>
      </w:pPr>
    </w:p>
    <w:sectPr w:rsidR="001A4CE7" w:rsidRPr="00A31186" w:rsidSect="000D7C41">
      <w:headerReference w:type="default" r:id="rId8"/>
      <w:type w:val="continuous"/>
      <w:pgSz w:w="11907" w:h="16840" w:code="9"/>
      <w:pgMar w:top="1134" w:right="851" w:bottom="851" w:left="1474" w:header="720" w:footer="170" w:gutter="28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DBB768" w14:textId="77777777" w:rsidR="00AE0947" w:rsidRDefault="00AE0947">
      <w:r>
        <w:separator/>
      </w:r>
    </w:p>
  </w:endnote>
  <w:endnote w:type="continuationSeparator" w:id="0">
    <w:p w14:paraId="25C7707D" w14:textId="77777777" w:rsidR="00AE0947" w:rsidRDefault="00AE0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A1133" w14:textId="77777777" w:rsidR="00AE0947" w:rsidRDefault="00AE0947">
      <w:r>
        <w:separator/>
      </w:r>
    </w:p>
  </w:footnote>
  <w:footnote w:type="continuationSeparator" w:id="0">
    <w:p w14:paraId="0313CDC0" w14:textId="77777777" w:rsidR="00AE0947" w:rsidRDefault="00AE0947">
      <w:r>
        <w:continuationSeparator/>
      </w:r>
    </w:p>
  </w:footnote>
  <w:footnote w:id="1">
    <w:p w14:paraId="397B447F" w14:textId="77777777" w:rsidR="00A24715" w:rsidRPr="00A24715" w:rsidRDefault="00A24715">
      <w:pPr>
        <w:pStyle w:val="FootnoteText"/>
        <w:rPr>
          <w:lang w:val="ro-RO"/>
        </w:rPr>
      </w:pPr>
      <w:r>
        <w:rPr>
          <w:rStyle w:val="FootnoteReference"/>
        </w:rPr>
        <w:footnoteRef/>
      </w:r>
      <w:r>
        <w:t xml:space="preserve"> </w:t>
      </w:r>
      <w:r w:rsidRPr="00A24715">
        <w:t>Numărul de zile de mobilitate fina</w:t>
      </w:r>
      <w:r w:rsidR="00AF2C84">
        <w:t>n</w:t>
      </w:r>
      <w:r w:rsidRPr="00A24715">
        <w:t>țate se va decide în funcție de bugetul proiectelor aflate în derulare, de indicatorii și obiectivele prop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243E3" w14:textId="77777777" w:rsidR="009D7F6C" w:rsidRPr="00DA1B1B" w:rsidRDefault="00384FEF" w:rsidP="001E6156">
    <w:pPr>
      <w:tabs>
        <w:tab w:val="left" w:pos="340"/>
      </w:tabs>
      <w:spacing w:before="60"/>
      <w:jc w:val="both"/>
      <w:rPr>
        <w:rFonts w:ascii="Arial" w:hAnsi="Arial"/>
        <w:sz w:val="16"/>
      </w:rPr>
    </w:pPr>
    <w:r>
      <w:rPr>
        <w:rFonts w:ascii="Calibri" w:hAnsi="Calibri"/>
        <w:noProof/>
        <w:sz w:val="32"/>
        <w:szCs w:val="32"/>
        <w:lang w:val="en-US" w:eastAsia="en-US"/>
      </w:rPr>
      <w:drawing>
        <wp:inline distT="0" distB="0" distL="0" distR="0" wp14:anchorId="00D31ECD" wp14:editId="3E515AA5">
          <wp:extent cx="970280" cy="970280"/>
          <wp:effectExtent l="19050" t="0" r="1270" b="0"/>
          <wp:docPr id="4" name="Picture 1" descr="sigla noua U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la noua UMF"/>
                  <pic:cNvPicPr>
                    <a:picLocks noChangeAspect="1" noChangeArrowheads="1"/>
                  </pic:cNvPicPr>
                </pic:nvPicPr>
                <pic:blipFill>
                  <a:blip r:embed="rId1"/>
                  <a:srcRect/>
                  <a:stretch>
                    <a:fillRect/>
                  </a:stretch>
                </pic:blipFill>
                <pic:spPr bwMode="auto">
                  <a:xfrm>
                    <a:off x="0" y="0"/>
                    <a:ext cx="970280" cy="970280"/>
                  </a:xfrm>
                  <a:prstGeom prst="rect">
                    <a:avLst/>
                  </a:prstGeom>
                  <a:noFill/>
                  <a:ln w="9525">
                    <a:noFill/>
                    <a:miter lim="800000"/>
                    <a:headEnd/>
                    <a:tailEnd/>
                  </a:ln>
                </pic:spPr>
              </pic:pic>
            </a:graphicData>
          </a:graphic>
        </wp:inline>
      </w:drawing>
    </w:r>
    <w:r w:rsidR="00785860">
      <w:rPr>
        <w:rFonts w:ascii="Calibri" w:hAnsi="Calibri"/>
        <w:noProof/>
        <w:sz w:val="32"/>
        <w:szCs w:val="32"/>
      </w:rPr>
      <w:t xml:space="preserve">                                                                    </w:t>
    </w:r>
    <w:r>
      <w:rPr>
        <w:rFonts w:ascii="Calibri" w:hAnsi="Calibri"/>
        <w:noProof/>
        <w:sz w:val="32"/>
        <w:szCs w:val="32"/>
        <w:lang w:val="en-US" w:eastAsia="en-US"/>
      </w:rPr>
      <w:drawing>
        <wp:inline distT="0" distB="0" distL="0" distR="0" wp14:anchorId="520F30F2" wp14:editId="2BD585D0">
          <wp:extent cx="1725295" cy="349885"/>
          <wp:effectExtent l="19050" t="0" r="825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725295" cy="3498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388F"/>
    <w:multiLevelType w:val="hybridMultilevel"/>
    <w:tmpl w:val="FAD2CE98"/>
    <w:lvl w:ilvl="0" w:tplc="94CA9A72">
      <w:start w:val="1981"/>
      <w:numFmt w:val="bullet"/>
      <w:lvlText w:val="-"/>
      <w:lvlJc w:val="left"/>
      <w:pPr>
        <w:tabs>
          <w:tab w:val="num" w:pos="1060"/>
        </w:tabs>
        <w:ind w:left="1060" w:hanging="170"/>
      </w:pPr>
      <w:rPr>
        <w:rFonts w:ascii="Arial Narrow" w:eastAsia="Times New Roman" w:hAnsi="Arial Narrow"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138C191D"/>
    <w:multiLevelType w:val="hybridMultilevel"/>
    <w:tmpl w:val="FAD418FE"/>
    <w:lvl w:ilvl="0" w:tplc="3F88C87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8325E35"/>
    <w:multiLevelType w:val="hybridMultilevel"/>
    <w:tmpl w:val="98847F08"/>
    <w:lvl w:ilvl="0" w:tplc="217876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8A31F0"/>
    <w:multiLevelType w:val="singleLevel"/>
    <w:tmpl w:val="EEC0EA1A"/>
    <w:lvl w:ilvl="0">
      <w:numFmt w:val="bullet"/>
      <w:lvlText w:val="-"/>
      <w:lvlJc w:val="left"/>
      <w:pPr>
        <w:tabs>
          <w:tab w:val="num" w:pos="1800"/>
        </w:tabs>
        <w:ind w:left="1800" w:hanging="360"/>
      </w:pPr>
      <w:rPr>
        <w:rFonts w:hint="default"/>
      </w:rPr>
    </w:lvl>
  </w:abstractNum>
  <w:abstractNum w:abstractNumId="4" w15:restartNumberingAfterBreak="0">
    <w:nsid w:val="22DB5564"/>
    <w:multiLevelType w:val="hybridMultilevel"/>
    <w:tmpl w:val="2C669FF8"/>
    <w:lvl w:ilvl="0" w:tplc="3F88C87E">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3982FC5"/>
    <w:multiLevelType w:val="hybridMultilevel"/>
    <w:tmpl w:val="3CFA94B2"/>
    <w:lvl w:ilvl="0" w:tplc="50147A1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95A7560"/>
    <w:multiLevelType w:val="hybridMultilevel"/>
    <w:tmpl w:val="771A8AF0"/>
    <w:lvl w:ilvl="0" w:tplc="3F88C87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2792E"/>
    <w:multiLevelType w:val="multilevel"/>
    <w:tmpl w:val="E1BA526C"/>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5E5E184B"/>
    <w:multiLevelType w:val="hybridMultilevel"/>
    <w:tmpl w:val="402A108C"/>
    <w:lvl w:ilvl="0" w:tplc="B9E61FC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0D30C5"/>
    <w:multiLevelType w:val="hybridMultilevel"/>
    <w:tmpl w:val="2CF06C0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590DDB"/>
    <w:multiLevelType w:val="hybridMultilevel"/>
    <w:tmpl w:val="D410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5F4EEE"/>
    <w:multiLevelType w:val="hybridMultilevel"/>
    <w:tmpl w:val="3E8C13FA"/>
    <w:lvl w:ilvl="0" w:tplc="F3F8F1D8">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74865836">
    <w:abstractNumId w:val="8"/>
  </w:num>
  <w:num w:numId="2" w16cid:durableId="837501152">
    <w:abstractNumId w:val="1"/>
  </w:num>
  <w:num w:numId="3" w16cid:durableId="2030645345">
    <w:abstractNumId w:val="3"/>
  </w:num>
  <w:num w:numId="4" w16cid:durableId="447896843">
    <w:abstractNumId w:val="4"/>
  </w:num>
  <w:num w:numId="5" w16cid:durableId="347415451">
    <w:abstractNumId w:val="6"/>
  </w:num>
  <w:num w:numId="6" w16cid:durableId="1796096211">
    <w:abstractNumId w:val="11"/>
  </w:num>
  <w:num w:numId="7" w16cid:durableId="1338074608">
    <w:abstractNumId w:val="7"/>
  </w:num>
  <w:num w:numId="8" w16cid:durableId="2131318762">
    <w:abstractNumId w:val="5"/>
  </w:num>
  <w:num w:numId="9" w16cid:durableId="1456438889">
    <w:abstractNumId w:val="2"/>
  </w:num>
  <w:num w:numId="10" w16cid:durableId="380206918">
    <w:abstractNumId w:val="9"/>
  </w:num>
  <w:num w:numId="11" w16cid:durableId="295187473">
    <w:abstractNumId w:val="0"/>
  </w:num>
  <w:num w:numId="12" w16cid:durableId="3035869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1MTG1NDAwNrG0MDZV0lEKTi0uzszPAykwqwUANwsyxCwAAAA="/>
  </w:docVars>
  <w:rsids>
    <w:rsidRoot w:val="00DA1B1B"/>
    <w:rsid w:val="000325F5"/>
    <w:rsid w:val="00035BEF"/>
    <w:rsid w:val="00065454"/>
    <w:rsid w:val="000974A2"/>
    <w:rsid w:val="000A2B1C"/>
    <w:rsid w:val="000A5DA0"/>
    <w:rsid w:val="000C3340"/>
    <w:rsid w:val="000C3906"/>
    <w:rsid w:val="000C4884"/>
    <w:rsid w:val="000D5F3B"/>
    <w:rsid w:val="000D7C41"/>
    <w:rsid w:val="000E4A6A"/>
    <w:rsid w:val="000F410F"/>
    <w:rsid w:val="001013F8"/>
    <w:rsid w:val="00121B02"/>
    <w:rsid w:val="001548E3"/>
    <w:rsid w:val="0015790F"/>
    <w:rsid w:val="00161032"/>
    <w:rsid w:val="00166023"/>
    <w:rsid w:val="00181B76"/>
    <w:rsid w:val="00184B5E"/>
    <w:rsid w:val="0018636F"/>
    <w:rsid w:val="001869D0"/>
    <w:rsid w:val="001A1E50"/>
    <w:rsid w:val="001A4CE7"/>
    <w:rsid w:val="001C20CB"/>
    <w:rsid w:val="001C418F"/>
    <w:rsid w:val="001D7BC7"/>
    <w:rsid w:val="001E6156"/>
    <w:rsid w:val="00203952"/>
    <w:rsid w:val="002552F0"/>
    <w:rsid w:val="00274AD8"/>
    <w:rsid w:val="002A2C93"/>
    <w:rsid w:val="002A4664"/>
    <w:rsid w:val="002B31E1"/>
    <w:rsid w:val="002B73A0"/>
    <w:rsid w:val="002C0566"/>
    <w:rsid w:val="002C380F"/>
    <w:rsid w:val="002D727C"/>
    <w:rsid w:val="002E2DC9"/>
    <w:rsid w:val="00305DB7"/>
    <w:rsid w:val="00325275"/>
    <w:rsid w:val="003317E5"/>
    <w:rsid w:val="00332E7C"/>
    <w:rsid w:val="00334D2F"/>
    <w:rsid w:val="003427F4"/>
    <w:rsid w:val="00356332"/>
    <w:rsid w:val="00363B4D"/>
    <w:rsid w:val="00374E57"/>
    <w:rsid w:val="00375030"/>
    <w:rsid w:val="003773DC"/>
    <w:rsid w:val="00384FEF"/>
    <w:rsid w:val="003955E5"/>
    <w:rsid w:val="003A1CFD"/>
    <w:rsid w:val="003C34EF"/>
    <w:rsid w:val="003C3BAB"/>
    <w:rsid w:val="003E53B3"/>
    <w:rsid w:val="003E605C"/>
    <w:rsid w:val="003E6142"/>
    <w:rsid w:val="003E635A"/>
    <w:rsid w:val="003F7019"/>
    <w:rsid w:val="00402506"/>
    <w:rsid w:val="00413FA9"/>
    <w:rsid w:val="00420353"/>
    <w:rsid w:val="00420DDB"/>
    <w:rsid w:val="00430DB8"/>
    <w:rsid w:val="004350A9"/>
    <w:rsid w:val="00441549"/>
    <w:rsid w:val="00445322"/>
    <w:rsid w:val="00451828"/>
    <w:rsid w:val="00462B25"/>
    <w:rsid w:val="0049670C"/>
    <w:rsid w:val="004A7302"/>
    <w:rsid w:val="004B0BB0"/>
    <w:rsid w:val="004C47F8"/>
    <w:rsid w:val="00501D22"/>
    <w:rsid w:val="0050669D"/>
    <w:rsid w:val="00522946"/>
    <w:rsid w:val="00533C42"/>
    <w:rsid w:val="00547259"/>
    <w:rsid w:val="005514A3"/>
    <w:rsid w:val="00555C59"/>
    <w:rsid w:val="00580571"/>
    <w:rsid w:val="005900B6"/>
    <w:rsid w:val="005944B8"/>
    <w:rsid w:val="00597B50"/>
    <w:rsid w:val="005B31BD"/>
    <w:rsid w:val="005B54DA"/>
    <w:rsid w:val="005C23BB"/>
    <w:rsid w:val="005D78B8"/>
    <w:rsid w:val="006007C6"/>
    <w:rsid w:val="00607FBC"/>
    <w:rsid w:val="00626D18"/>
    <w:rsid w:val="0065024D"/>
    <w:rsid w:val="00654534"/>
    <w:rsid w:val="00680105"/>
    <w:rsid w:val="00682B88"/>
    <w:rsid w:val="0069064D"/>
    <w:rsid w:val="00690D41"/>
    <w:rsid w:val="006B1A25"/>
    <w:rsid w:val="006B2B92"/>
    <w:rsid w:val="006C7135"/>
    <w:rsid w:val="006E5C5D"/>
    <w:rsid w:val="006E6F84"/>
    <w:rsid w:val="006E7359"/>
    <w:rsid w:val="006F58C3"/>
    <w:rsid w:val="00711854"/>
    <w:rsid w:val="00715CBF"/>
    <w:rsid w:val="0072023D"/>
    <w:rsid w:val="007308DD"/>
    <w:rsid w:val="00735813"/>
    <w:rsid w:val="0076588D"/>
    <w:rsid w:val="007742F0"/>
    <w:rsid w:val="007837C6"/>
    <w:rsid w:val="00785860"/>
    <w:rsid w:val="007C41CD"/>
    <w:rsid w:val="007D0F44"/>
    <w:rsid w:val="007D7E7C"/>
    <w:rsid w:val="00814A30"/>
    <w:rsid w:val="00816C34"/>
    <w:rsid w:val="0081755F"/>
    <w:rsid w:val="00826744"/>
    <w:rsid w:val="008341C1"/>
    <w:rsid w:val="008610B1"/>
    <w:rsid w:val="008636E1"/>
    <w:rsid w:val="00865209"/>
    <w:rsid w:val="008914A4"/>
    <w:rsid w:val="00892617"/>
    <w:rsid w:val="00894B2F"/>
    <w:rsid w:val="008A181D"/>
    <w:rsid w:val="008A2E09"/>
    <w:rsid w:val="008C04FF"/>
    <w:rsid w:val="008E0715"/>
    <w:rsid w:val="008F0574"/>
    <w:rsid w:val="008F5565"/>
    <w:rsid w:val="00914B21"/>
    <w:rsid w:val="009366B9"/>
    <w:rsid w:val="009448EF"/>
    <w:rsid w:val="00960BCC"/>
    <w:rsid w:val="00972C31"/>
    <w:rsid w:val="00973A71"/>
    <w:rsid w:val="009763B1"/>
    <w:rsid w:val="00980389"/>
    <w:rsid w:val="00980851"/>
    <w:rsid w:val="00981A9C"/>
    <w:rsid w:val="00991F77"/>
    <w:rsid w:val="009932FD"/>
    <w:rsid w:val="009948F1"/>
    <w:rsid w:val="009A0DB2"/>
    <w:rsid w:val="009B38D1"/>
    <w:rsid w:val="009D7F6C"/>
    <w:rsid w:val="009E2DB9"/>
    <w:rsid w:val="009E4B82"/>
    <w:rsid w:val="009F17AB"/>
    <w:rsid w:val="00A24715"/>
    <w:rsid w:val="00A31186"/>
    <w:rsid w:val="00A42AA4"/>
    <w:rsid w:val="00A44216"/>
    <w:rsid w:val="00A54672"/>
    <w:rsid w:val="00A62337"/>
    <w:rsid w:val="00A65405"/>
    <w:rsid w:val="00A7374A"/>
    <w:rsid w:val="00A81DB0"/>
    <w:rsid w:val="00AB34D9"/>
    <w:rsid w:val="00AC2717"/>
    <w:rsid w:val="00AC5135"/>
    <w:rsid w:val="00AE0947"/>
    <w:rsid w:val="00AE0992"/>
    <w:rsid w:val="00AF2C84"/>
    <w:rsid w:val="00AF4D65"/>
    <w:rsid w:val="00B43F55"/>
    <w:rsid w:val="00B51AA0"/>
    <w:rsid w:val="00B5567B"/>
    <w:rsid w:val="00B72A4C"/>
    <w:rsid w:val="00B85C61"/>
    <w:rsid w:val="00B8670C"/>
    <w:rsid w:val="00B95B38"/>
    <w:rsid w:val="00BA36DD"/>
    <w:rsid w:val="00BA4E7D"/>
    <w:rsid w:val="00BE6658"/>
    <w:rsid w:val="00BE7B54"/>
    <w:rsid w:val="00C0073C"/>
    <w:rsid w:val="00C103E1"/>
    <w:rsid w:val="00C11BA7"/>
    <w:rsid w:val="00C35EE2"/>
    <w:rsid w:val="00C57108"/>
    <w:rsid w:val="00C72ADC"/>
    <w:rsid w:val="00C8423B"/>
    <w:rsid w:val="00C90181"/>
    <w:rsid w:val="00C97F94"/>
    <w:rsid w:val="00CD3204"/>
    <w:rsid w:val="00CD624B"/>
    <w:rsid w:val="00D1655A"/>
    <w:rsid w:val="00D179DF"/>
    <w:rsid w:val="00D34C6F"/>
    <w:rsid w:val="00D53255"/>
    <w:rsid w:val="00DA104E"/>
    <w:rsid w:val="00DA1B1B"/>
    <w:rsid w:val="00DA591F"/>
    <w:rsid w:val="00DE24FE"/>
    <w:rsid w:val="00DE3E96"/>
    <w:rsid w:val="00E0524F"/>
    <w:rsid w:val="00E24012"/>
    <w:rsid w:val="00E60278"/>
    <w:rsid w:val="00E66B43"/>
    <w:rsid w:val="00E730EF"/>
    <w:rsid w:val="00E82DAD"/>
    <w:rsid w:val="00E85C8F"/>
    <w:rsid w:val="00E92151"/>
    <w:rsid w:val="00EB5480"/>
    <w:rsid w:val="00ED3D28"/>
    <w:rsid w:val="00ED71B5"/>
    <w:rsid w:val="00ED766C"/>
    <w:rsid w:val="00EF0C16"/>
    <w:rsid w:val="00F07043"/>
    <w:rsid w:val="00F1732D"/>
    <w:rsid w:val="00F418E7"/>
    <w:rsid w:val="00F433B4"/>
    <w:rsid w:val="00F517CB"/>
    <w:rsid w:val="00FB2453"/>
    <w:rsid w:val="00FD04D5"/>
    <w:rsid w:val="00FD4809"/>
    <w:rsid w:val="00FF6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BC8327"/>
  <w15:docId w15:val="{F4B9AA7B-AFFA-4066-B6D4-202F53AB8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7259"/>
    <w:rPr>
      <w:lang w:val="en-AU" w:eastAsia="pt-PT"/>
    </w:rPr>
  </w:style>
  <w:style w:type="paragraph" w:styleId="Heading1">
    <w:name w:val="heading 1"/>
    <w:basedOn w:val="Normal"/>
    <w:next w:val="Normal"/>
    <w:qFormat/>
    <w:rsid w:val="00547259"/>
    <w:pPr>
      <w:keepNext/>
      <w:outlineLvl w:val="0"/>
    </w:pPr>
    <w:rPr>
      <w:rFonts w:ascii="Arial" w:hAnsi="Arial"/>
      <w:i/>
      <w:sz w:val="16"/>
      <w:lang w:val="pt-PT"/>
    </w:rPr>
  </w:style>
  <w:style w:type="paragraph" w:styleId="Heading2">
    <w:name w:val="heading 2"/>
    <w:basedOn w:val="Normal"/>
    <w:next w:val="Normal"/>
    <w:qFormat/>
    <w:rsid w:val="00547259"/>
    <w:pPr>
      <w:keepNext/>
      <w:outlineLvl w:val="1"/>
    </w:pPr>
    <w:rPr>
      <w:rFonts w:ascii="Arial" w:hAnsi="Arial"/>
      <w:i/>
      <w:sz w:val="18"/>
    </w:rPr>
  </w:style>
  <w:style w:type="paragraph" w:styleId="Heading3">
    <w:name w:val="heading 3"/>
    <w:basedOn w:val="Normal"/>
    <w:next w:val="Normal"/>
    <w:qFormat/>
    <w:rsid w:val="00547259"/>
    <w:pPr>
      <w:keepNext/>
      <w:spacing w:before="120"/>
      <w:jc w:val="both"/>
      <w:outlineLvl w:val="2"/>
    </w:pPr>
    <w:rPr>
      <w:rFonts w:ascii="Arial" w:hAnsi="Arial"/>
      <w:b/>
      <w:sz w:val="22"/>
    </w:rPr>
  </w:style>
  <w:style w:type="paragraph" w:styleId="Heading4">
    <w:name w:val="heading 4"/>
    <w:basedOn w:val="Normal"/>
    <w:next w:val="Normal"/>
    <w:qFormat/>
    <w:rsid w:val="00547259"/>
    <w:pPr>
      <w:keepNext/>
      <w:spacing w:line="360" w:lineRule="auto"/>
      <w:jc w:val="center"/>
      <w:outlineLvl w:val="3"/>
    </w:pPr>
    <w:rPr>
      <w:rFonts w:ascii="Arial"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47259"/>
    <w:pPr>
      <w:tabs>
        <w:tab w:val="center" w:pos="4153"/>
        <w:tab w:val="right" w:pos="8306"/>
      </w:tabs>
    </w:pPr>
  </w:style>
  <w:style w:type="character" w:styleId="Hyperlink">
    <w:name w:val="Hyperlink"/>
    <w:rsid w:val="00547259"/>
    <w:rPr>
      <w:color w:val="0000FF"/>
      <w:u w:val="single"/>
    </w:rPr>
  </w:style>
  <w:style w:type="paragraph" w:styleId="Footer">
    <w:name w:val="footer"/>
    <w:basedOn w:val="Normal"/>
    <w:rsid w:val="00547259"/>
    <w:pPr>
      <w:tabs>
        <w:tab w:val="center" w:pos="4153"/>
        <w:tab w:val="right" w:pos="8306"/>
      </w:tabs>
    </w:pPr>
  </w:style>
  <w:style w:type="paragraph" w:styleId="BodyText">
    <w:name w:val="Body Text"/>
    <w:basedOn w:val="Normal"/>
    <w:rsid w:val="00547259"/>
    <w:pPr>
      <w:spacing w:line="360" w:lineRule="auto"/>
    </w:pPr>
    <w:rPr>
      <w:rFonts w:ascii="Arial" w:hAnsi="Arial"/>
      <w:sz w:val="22"/>
      <w:lang w:val="fr-FR"/>
    </w:rPr>
  </w:style>
  <w:style w:type="paragraph" w:styleId="Title">
    <w:name w:val="Title"/>
    <w:basedOn w:val="Normal"/>
    <w:qFormat/>
    <w:rsid w:val="00547259"/>
    <w:pPr>
      <w:spacing w:line="360" w:lineRule="auto"/>
      <w:jc w:val="center"/>
    </w:pPr>
    <w:rPr>
      <w:rFonts w:ascii="Arial" w:hAnsi="Arial"/>
      <w:b/>
      <w:sz w:val="28"/>
    </w:rPr>
  </w:style>
  <w:style w:type="table" w:styleId="TableGrid">
    <w:name w:val="Table Grid"/>
    <w:basedOn w:val="TableNormal"/>
    <w:rsid w:val="00AB3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305DB7"/>
    <w:rPr>
      <w:color w:val="954F72"/>
      <w:u w:val="single"/>
    </w:rPr>
  </w:style>
  <w:style w:type="paragraph" w:styleId="ListParagraph">
    <w:name w:val="List Paragraph"/>
    <w:basedOn w:val="Normal"/>
    <w:uiPriority w:val="34"/>
    <w:qFormat/>
    <w:rsid w:val="00FB2453"/>
    <w:pPr>
      <w:spacing w:after="200" w:line="276" w:lineRule="auto"/>
      <w:ind w:left="720"/>
      <w:contextualSpacing/>
    </w:pPr>
    <w:rPr>
      <w:rFonts w:ascii="Calibri" w:eastAsia="Calibri" w:hAnsi="Calibri"/>
      <w:sz w:val="22"/>
      <w:szCs w:val="22"/>
      <w:lang w:val="en-US" w:eastAsia="en-US"/>
    </w:rPr>
  </w:style>
  <w:style w:type="paragraph" w:styleId="BalloonText">
    <w:name w:val="Balloon Text"/>
    <w:basedOn w:val="Normal"/>
    <w:link w:val="BalloonTextChar"/>
    <w:rsid w:val="00865209"/>
    <w:rPr>
      <w:rFonts w:ascii="Tahoma" w:hAnsi="Tahoma" w:cs="Tahoma"/>
      <w:sz w:val="16"/>
      <w:szCs w:val="16"/>
    </w:rPr>
  </w:style>
  <w:style w:type="character" w:customStyle="1" w:styleId="BalloonTextChar">
    <w:name w:val="Balloon Text Char"/>
    <w:basedOn w:val="DefaultParagraphFont"/>
    <w:link w:val="BalloonText"/>
    <w:rsid w:val="00865209"/>
    <w:rPr>
      <w:rFonts w:ascii="Tahoma" w:hAnsi="Tahoma" w:cs="Tahoma"/>
      <w:sz w:val="16"/>
      <w:szCs w:val="16"/>
      <w:lang w:val="en-AU" w:eastAsia="pt-PT"/>
    </w:rPr>
  </w:style>
  <w:style w:type="paragraph" w:styleId="FootnoteText">
    <w:name w:val="footnote text"/>
    <w:basedOn w:val="Normal"/>
    <w:link w:val="FootnoteTextChar"/>
    <w:rsid w:val="00A24715"/>
  </w:style>
  <w:style w:type="character" w:customStyle="1" w:styleId="FootnoteTextChar">
    <w:name w:val="Footnote Text Char"/>
    <w:basedOn w:val="DefaultParagraphFont"/>
    <w:link w:val="FootnoteText"/>
    <w:rsid w:val="00A24715"/>
    <w:rPr>
      <w:lang w:val="en-AU" w:eastAsia="pt-PT"/>
    </w:rPr>
  </w:style>
  <w:style w:type="character" w:styleId="FootnoteReference">
    <w:name w:val="footnote reference"/>
    <w:basedOn w:val="DefaultParagraphFont"/>
    <w:rsid w:val="00A247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45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7F4D8-B145-42B9-A2C3-E3CDDC409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77</Words>
  <Characters>158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OCRATES PROGRAMME – ERASMUS</vt:lpstr>
    </vt:vector>
  </TitlesOfParts>
  <Company>Grizli777</Company>
  <LinksUpToDate>false</LinksUpToDate>
  <CharactersWithSpaces>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RATES PROGRAMME – ERASMUS</dc:title>
  <dc:creator>UBI</dc:creator>
  <cp:lastModifiedBy>MIHAELA VIDRAN</cp:lastModifiedBy>
  <cp:revision>16</cp:revision>
  <cp:lastPrinted>2001-05-31T13:16:00Z</cp:lastPrinted>
  <dcterms:created xsi:type="dcterms:W3CDTF">2021-06-08T10:09:00Z</dcterms:created>
  <dcterms:modified xsi:type="dcterms:W3CDTF">2025-03-03T13:36:00Z</dcterms:modified>
</cp:coreProperties>
</file>